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C68C60" w14:textId="77777777" w:rsidR="0068764D" w:rsidRDefault="0068764D">
      <w:pPr>
        <w:pStyle w:val="Default"/>
      </w:pPr>
    </w:p>
    <w:p w14:paraId="130406BC" w14:textId="77777777" w:rsidR="0068764D" w:rsidRDefault="003617B9">
      <w:pPr>
        <w:pStyle w:val="Default"/>
      </w:pPr>
      <w:r>
        <w:t xml:space="preserve"> </w:t>
      </w:r>
    </w:p>
    <w:p w14:paraId="1C831531" w14:textId="632CBB9A" w:rsidR="0068764D" w:rsidRDefault="00662DAE">
      <w:pPr>
        <w:pStyle w:val="Default"/>
        <w:framePr w:w="4148" w:wrap="auto" w:vAnchor="page" w:hAnchor="page" w:x="4484" w:y="1441"/>
      </w:pPr>
      <w:r>
        <w:rPr>
          <w:noProof/>
        </w:rPr>
        <w:drawing>
          <wp:inline distT="0" distB="0" distL="0" distR="0" wp14:anchorId="4625DD9C" wp14:editId="1B254918">
            <wp:extent cx="2633980" cy="464185"/>
            <wp:effectExtent l="0" t="0" r="0" b="0"/>
            <wp:docPr id="455510877" name="Picture 1" descr="Logo of UAB Collat School of Business featuring bold, dark green uppercase letters on a white backgroun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10877" name="Picture 1" descr="Logo of UAB Collat School of Business featuring bold, dark green uppercase letters on a white background. 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33980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0C9CC" w14:textId="77777777" w:rsidR="0068764D" w:rsidRDefault="0068764D">
      <w:pPr>
        <w:pStyle w:val="Default"/>
        <w:framePr w:w="4148" w:wrap="auto" w:vAnchor="page" w:hAnchor="page" w:x="4484" w:y="1441"/>
      </w:pPr>
    </w:p>
    <w:p w14:paraId="43DA7E83" w14:textId="2C55FF28" w:rsidR="0068764D" w:rsidRPr="00662DAE" w:rsidRDefault="00662DAE" w:rsidP="00662DAE">
      <w:pPr>
        <w:pStyle w:val="Default"/>
        <w:framePr w:w="6407" w:wrap="auto" w:vAnchor="page" w:hAnchor="page" w:x="3346" w:y="2219"/>
        <w:jc w:val="center"/>
        <w:rPr>
          <w:b/>
          <w:bCs/>
          <w:sz w:val="32"/>
          <w:szCs w:val="32"/>
        </w:rPr>
      </w:pPr>
      <w:r w:rsidRPr="00662DAE">
        <w:rPr>
          <w:b/>
          <w:bCs/>
          <w:noProof/>
          <w:sz w:val="32"/>
          <w:szCs w:val="32"/>
        </w:rPr>
        <w:t>BUSINESS HONORS PROGRAM</w:t>
      </w:r>
    </w:p>
    <w:p w14:paraId="3034348B" w14:textId="77777777" w:rsidR="0068764D" w:rsidRDefault="003617B9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DD080E0" w14:textId="77777777" w:rsidR="0068764D" w:rsidRDefault="003617B9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42004809" w14:textId="77777777" w:rsidR="0068764D" w:rsidRDefault="003617B9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Application </w:t>
      </w:r>
    </w:p>
    <w:p w14:paraId="1FD85C0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4A4E914B" w14:textId="7C143BC3" w:rsidR="0068764D" w:rsidRDefault="00E14106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ame: _______</w:t>
      </w:r>
      <w:r w:rsidR="003617B9">
        <w:rPr>
          <w:sz w:val="23"/>
          <w:szCs w:val="23"/>
        </w:rPr>
        <w:t xml:space="preserve">________________________________________________________________ </w:t>
      </w:r>
    </w:p>
    <w:p w14:paraId="4328B88C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0C3CA595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ddress: ______________________________________________________________________ </w:t>
      </w:r>
    </w:p>
    <w:p w14:paraId="0DA90CF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96400CE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UAB E-mail Address: ______________________________</w:t>
      </w:r>
      <w:proofErr w:type="gramStart"/>
      <w:r>
        <w:rPr>
          <w:sz w:val="23"/>
          <w:szCs w:val="23"/>
        </w:rPr>
        <w:t>_  Phone</w:t>
      </w:r>
      <w:proofErr w:type="gramEnd"/>
      <w:r>
        <w:rPr>
          <w:sz w:val="23"/>
          <w:szCs w:val="23"/>
        </w:rPr>
        <w:t xml:space="preserve">: _______________________ </w:t>
      </w:r>
    </w:p>
    <w:p w14:paraId="7C7FAFD4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 </w:t>
      </w:r>
    </w:p>
    <w:p w14:paraId="498965C8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jor(s): ________________________________________  Date of Birth: __________________ </w:t>
      </w:r>
    </w:p>
    <w:p w14:paraId="3712769C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A5D070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Overall GPA: ______ School of Business GPA: ______ Expected Graduation Date: ____________ </w:t>
      </w:r>
    </w:p>
    <w:p w14:paraId="3DE46965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CAE01BE" w14:textId="58D62793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AB Faculty Member </w:t>
      </w:r>
      <w:r w:rsidR="00916AF1">
        <w:rPr>
          <w:sz w:val="23"/>
          <w:szCs w:val="23"/>
        </w:rPr>
        <w:t xml:space="preserve">or CSoB Advisor </w:t>
      </w:r>
      <w:r>
        <w:rPr>
          <w:sz w:val="23"/>
          <w:szCs w:val="23"/>
        </w:rPr>
        <w:t xml:space="preserve">Reference Name: </w:t>
      </w:r>
      <w:r w:rsidR="00916AF1">
        <w:rPr>
          <w:sz w:val="23"/>
          <w:szCs w:val="23"/>
        </w:rPr>
        <w:t>________________________________</w:t>
      </w:r>
    </w:p>
    <w:p w14:paraId="2AB91B61" w14:textId="01D0B069" w:rsidR="00292769" w:rsidRDefault="0029276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Confirm the person will email Dr. Wech a reference: bawech@uab.edu)</w:t>
      </w:r>
    </w:p>
    <w:p w14:paraId="6A85D4F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B476318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AB E-mail Address: _____________________________________________________________ </w:t>
      </w:r>
    </w:p>
    <w:p w14:paraId="6CB14A0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8713B1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AF3DD4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structions: </w:t>
      </w:r>
    </w:p>
    <w:p w14:paraId="587BFDE6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7C840F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1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Save this application as a Word document. </w:t>
      </w:r>
    </w:p>
    <w:p w14:paraId="4871FAFB" w14:textId="77777777" w:rsidR="0068764D" w:rsidRDefault="0068764D">
      <w:pPr>
        <w:pStyle w:val="Default"/>
        <w:rPr>
          <w:sz w:val="23"/>
          <w:szCs w:val="23"/>
        </w:rPr>
      </w:pPr>
    </w:p>
    <w:p w14:paraId="57B65D8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3E0C6D8F" w14:textId="39D1E0F9" w:rsidR="00292769" w:rsidRDefault="003617B9" w:rsidP="0029276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2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Complete all fields above, including listing one UAB Faculty Member </w:t>
      </w:r>
      <w:r w:rsidR="00916AF1">
        <w:rPr>
          <w:sz w:val="23"/>
          <w:szCs w:val="23"/>
        </w:rPr>
        <w:t xml:space="preserve">or business school advisor </w:t>
      </w:r>
      <w:r>
        <w:rPr>
          <w:sz w:val="23"/>
          <w:szCs w:val="23"/>
        </w:rPr>
        <w:t xml:space="preserve">as a reference in support of your application. </w:t>
      </w:r>
      <w:r w:rsidR="00292769">
        <w:rPr>
          <w:sz w:val="23"/>
          <w:szCs w:val="23"/>
        </w:rPr>
        <w:t xml:space="preserve"> Confirm the person will email Dr. Wech a reference to </w:t>
      </w:r>
      <w:hyperlink r:id="rId6" w:history="1">
        <w:r w:rsidR="00292769" w:rsidRPr="00513DE2">
          <w:rPr>
            <w:rStyle w:val="Hyperlink"/>
            <w:sz w:val="23"/>
            <w:szCs w:val="23"/>
          </w:rPr>
          <w:t>bawech@uab.edu</w:t>
        </w:r>
      </w:hyperlink>
      <w:r w:rsidR="00292769">
        <w:rPr>
          <w:sz w:val="23"/>
          <w:szCs w:val="23"/>
        </w:rPr>
        <w:t>.  Dr. Wech will email the referee a deadline for the reference.</w:t>
      </w:r>
    </w:p>
    <w:p w14:paraId="0A2FD96B" w14:textId="7DD3D061" w:rsidR="0068764D" w:rsidRDefault="0068764D">
      <w:pPr>
        <w:pStyle w:val="Default"/>
        <w:rPr>
          <w:sz w:val="23"/>
          <w:szCs w:val="23"/>
        </w:rPr>
      </w:pPr>
    </w:p>
    <w:p w14:paraId="68B4A6A0" w14:textId="77777777" w:rsidR="0068764D" w:rsidRDefault="0068764D">
      <w:pPr>
        <w:pStyle w:val="Default"/>
        <w:rPr>
          <w:sz w:val="23"/>
          <w:szCs w:val="23"/>
        </w:rPr>
      </w:pPr>
    </w:p>
    <w:p w14:paraId="75693046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F6DD9B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3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Start a new page on this document and write two half-page essays (single spaced): </w:t>
      </w:r>
    </w:p>
    <w:p w14:paraId="14459401" w14:textId="77777777" w:rsidR="0068764D" w:rsidRDefault="0068764D">
      <w:pPr>
        <w:pStyle w:val="Default"/>
        <w:rPr>
          <w:sz w:val="23"/>
          <w:szCs w:val="23"/>
        </w:rPr>
      </w:pPr>
    </w:p>
    <w:p w14:paraId="0A7A83B9" w14:textId="12CD3FD0" w:rsidR="0068764D" w:rsidRDefault="003617B9" w:rsidP="00916AF1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a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Describe your post-graduate educational and/or career goals, and how a business honors program focused on leadership, strategy, and ethics will serve these goals. </w:t>
      </w:r>
    </w:p>
    <w:p w14:paraId="191C0602" w14:textId="77777777" w:rsidR="0068764D" w:rsidRDefault="0068764D" w:rsidP="00916AF1">
      <w:pPr>
        <w:pStyle w:val="Default"/>
        <w:ind w:left="720"/>
        <w:rPr>
          <w:sz w:val="23"/>
          <w:szCs w:val="23"/>
        </w:rPr>
      </w:pPr>
    </w:p>
    <w:p w14:paraId="40A376E3" w14:textId="77777777" w:rsidR="0068764D" w:rsidRDefault="003617B9" w:rsidP="00916AF1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b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Describe a special area of interest to you.  Topics may include, but are not limited to, academics, business, current events, or extracurricular activities. </w:t>
      </w:r>
    </w:p>
    <w:p w14:paraId="5A14BC4D" w14:textId="77777777" w:rsidR="0068764D" w:rsidRDefault="0068764D">
      <w:pPr>
        <w:pStyle w:val="Default"/>
        <w:rPr>
          <w:sz w:val="23"/>
          <w:szCs w:val="23"/>
        </w:rPr>
      </w:pPr>
    </w:p>
    <w:p w14:paraId="6888CE0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353FC1D" w14:textId="6C20EDD5" w:rsidR="003617B9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E-mail your completed application and essays as a single document to: </w:t>
      </w:r>
      <w:r>
        <w:rPr>
          <w:sz w:val="23"/>
          <w:szCs w:val="23"/>
          <w:u w:val="single"/>
        </w:rPr>
        <w:t>businesshonors@uab.edu</w:t>
      </w:r>
      <w:r>
        <w:rPr>
          <w:sz w:val="23"/>
          <w:szCs w:val="23"/>
        </w:rPr>
        <w:t xml:space="preserve"> by </w:t>
      </w:r>
      <w:r w:rsidR="0000421B">
        <w:rPr>
          <w:sz w:val="23"/>
          <w:szCs w:val="23"/>
        </w:rPr>
        <w:t>November 1</w:t>
      </w:r>
      <w:r>
        <w:rPr>
          <w:sz w:val="23"/>
          <w:szCs w:val="23"/>
        </w:rPr>
        <w:t xml:space="preserve"> of your junior year.   </w:t>
      </w:r>
    </w:p>
    <w:sectPr w:rsidR="003617B9">
      <w:pgSz w:w="12240" w:h="16340"/>
      <w:pgMar w:top="1940" w:right="1087" w:bottom="1390" w:left="120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4658D3E"/>
    <w:multiLevelType w:val="hybridMultilevel"/>
    <w:tmpl w:val="F24EBBB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C37733E"/>
    <w:multiLevelType w:val="hybridMultilevel"/>
    <w:tmpl w:val="143D04F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566308"/>
    <w:multiLevelType w:val="hybridMultilevel"/>
    <w:tmpl w:val="B89616E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9A0EB3"/>
    <w:multiLevelType w:val="hybridMultilevel"/>
    <w:tmpl w:val="7DFD631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BFA9E55"/>
    <w:multiLevelType w:val="hybridMultilevel"/>
    <w:tmpl w:val="1279A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D26C0EE"/>
    <w:multiLevelType w:val="hybridMultilevel"/>
    <w:tmpl w:val="182C830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7086CE79"/>
    <w:multiLevelType w:val="hybridMultilevel"/>
    <w:tmpl w:val="383801F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67247934">
    <w:abstractNumId w:val="0"/>
  </w:num>
  <w:num w:numId="2" w16cid:durableId="1481458245">
    <w:abstractNumId w:val="5"/>
  </w:num>
  <w:num w:numId="3" w16cid:durableId="1916940091">
    <w:abstractNumId w:val="6"/>
  </w:num>
  <w:num w:numId="4" w16cid:durableId="1790929512">
    <w:abstractNumId w:val="4"/>
  </w:num>
  <w:num w:numId="5" w16cid:durableId="28575818">
    <w:abstractNumId w:val="1"/>
  </w:num>
  <w:num w:numId="6" w16cid:durableId="6431928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zE0NDQxNTU3MTNR0lEKTi0uzszPAykwqgUAcQU8vCwAAAA="/>
  </w:docVars>
  <w:rsids>
    <w:rsidRoot w:val="009349CF"/>
    <w:rsid w:val="00003FB9"/>
    <w:rsid w:val="0000421B"/>
    <w:rsid w:val="00046500"/>
    <w:rsid w:val="00150FBD"/>
    <w:rsid w:val="00292769"/>
    <w:rsid w:val="003617B9"/>
    <w:rsid w:val="004D1275"/>
    <w:rsid w:val="004F1E1A"/>
    <w:rsid w:val="00513E66"/>
    <w:rsid w:val="005E0653"/>
    <w:rsid w:val="00662DAE"/>
    <w:rsid w:val="0068764D"/>
    <w:rsid w:val="00916AF1"/>
    <w:rsid w:val="009349CF"/>
    <w:rsid w:val="00CB5306"/>
    <w:rsid w:val="00DD7FC9"/>
    <w:rsid w:val="00E1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15017A"/>
  <w14:defaultImageDpi w14:val="0"/>
  <w15:docId w15:val="{FF7B8C3F-31E2-48DD-B371-BD912AA75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927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7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awech@uab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oder</dc:creator>
  <cp:lastModifiedBy>Senter, Julie R</cp:lastModifiedBy>
  <cp:revision>3</cp:revision>
  <dcterms:created xsi:type="dcterms:W3CDTF">2022-09-15T15:52:00Z</dcterms:created>
  <dcterms:modified xsi:type="dcterms:W3CDTF">2026-05-18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e7542bc-63e5-412b-b0a0-d9586028a7d0_Enabled">
    <vt:lpwstr>true</vt:lpwstr>
  </property>
  <property fmtid="{D5CDD505-2E9C-101B-9397-08002B2CF9AE}" pid="3" name="MSIP_Label_ae7542bc-63e5-412b-b0a0-d9586028a7d0_SetDate">
    <vt:lpwstr>2026-05-18T23:09:09Z</vt:lpwstr>
  </property>
  <property fmtid="{D5CDD505-2E9C-101B-9397-08002B2CF9AE}" pid="4" name="MSIP_Label_ae7542bc-63e5-412b-b0a0-d9586028a7d0_Method">
    <vt:lpwstr>Standard</vt:lpwstr>
  </property>
  <property fmtid="{D5CDD505-2E9C-101B-9397-08002B2CF9AE}" pid="5" name="MSIP_Label_ae7542bc-63e5-412b-b0a0-d9586028a7d0_Name">
    <vt:lpwstr>Sensitive</vt:lpwstr>
  </property>
  <property fmtid="{D5CDD505-2E9C-101B-9397-08002B2CF9AE}" pid="6" name="MSIP_Label_ae7542bc-63e5-412b-b0a0-d9586028a7d0_SiteId">
    <vt:lpwstr>d8999fe4-76af-40b3-b435-1d8977abc08c</vt:lpwstr>
  </property>
  <property fmtid="{D5CDD505-2E9C-101B-9397-08002B2CF9AE}" pid="7" name="MSIP_Label_ae7542bc-63e5-412b-b0a0-d9586028a7d0_ActionId">
    <vt:lpwstr>a076565a-a1de-4344-8b82-a1fb7acfa551</vt:lpwstr>
  </property>
  <property fmtid="{D5CDD505-2E9C-101B-9397-08002B2CF9AE}" pid="8" name="MSIP_Label_ae7542bc-63e5-412b-b0a0-d9586028a7d0_ContentBits">
    <vt:lpwstr>0</vt:lpwstr>
  </property>
  <property fmtid="{D5CDD505-2E9C-101B-9397-08002B2CF9AE}" pid="9" name="MSIP_Label_ae7542bc-63e5-412b-b0a0-d9586028a7d0_Tag">
    <vt:lpwstr>10, 3, 0, 1</vt:lpwstr>
  </property>
</Properties>
</file>